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A4F843" w14:textId="0B0610C3" w:rsidR="00E07BCE" w:rsidRPr="009E15D3" w:rsidRDefault="00E07BCE" w:rsidP="00E07BCE">
      <w:pPr>
        <w:rPr>
          <w:rFonts w:asciiTheme="majorHAnsi" w:eastAsia="Times New Roman" w:hAnsiTheme="majorHAnsi" w:cstheme="minorHAnsi"/>
          <w:b/>
          <w:bCs/>
          <w:sz w:val="24"/>
          <w:szCs w:val="24"/>
          <w:lang w:val="en-GB" w:eastAsia="eu-ES"/>
        </w:rPr>
      </w:pPr>
      <w:r w:rsidRPr="00DF1794">
        <w:rPr>
          <w:rFonts w:asciiTheme="majorHAnsi" w:eastAsia="Times New Roman" w:hAnsiTheme="majorHAnsi" w:cstheme="minorHAnsi"/>
          <w:b/>
          <w:bCs/>
          <w:sz w:val="24"/>
          <w:szCs w:val="24"/>
          <w:lang w:val="en-GB" w:eastAsia="eu-ES"/>
        </w:rPr>
        <w:t>NAME:</w:t>
      </w:r>
      <w:r w:rsidR="00923D43">
        <w:rPr>
          <w:rFonts w:asciiTheme="majorHAnsi" w:eastAsia="Times New Roman" w:hAnsiTheme="majorHAnsi" w:cstheme="minorHAnsi"/>
          <w:b/>
          <w:bCs/>
          <w:sz w:val="24"/>
          <w:szCs w:val="24"/>
          <w:lang w:val="en-GB" w:eastAsia="eu-ES"/>
        </w:rPr>
        <w:t xml:space="preserve"> Julen Etxaniz Aragoneses</w:t>
      </w:r>
    </w:p>
    <w:p w14:paraId="47156FC7" w14:textId="77777777" w:rsidR="00075230" w:rsidRDefault="00075230" w:rsidP="00075230">
      <w:pPr>
        <w:pStyle w:val="Ttulo1"/>
        <w:spacing w:before="0" w:after="480" w:line="276" w:lineRule="auto"/>
        <w:jc w:val="both"/>
        <w:rPr>
          <w:sz w:val="32"/>
          <w:szCs w:val="32"/>
          <w:lang w:val="en-GB"/>
        </w:rPr>
      </w:pPr>
      <w:r w:rsidRPr="00AF68D4">
        <w:rPr>
          <w:sz w:val="32"/>
          <w:szCs w:val="32"/>
          <w:lang w:val="en-GB"/>
        </w:rPr>
        <w:t>Computational Syntax: Introduction</w:t>
      </w:r>
    </w:p>
    <w:p w14:paraId="418F7D87" w14:textId="25431553" w:rsidR="003A6919" w:rsidRDefault="00BF2011" w:rsidP="00611E76">
      <w:pPr>
        <w:spacing w:line="240" w:lineRule="auto"/>
        <w:rPr>
          <w:rFonts w:eastAsia="Times New Roman" w:cstheme="minorHAnsi"/>
          <w:b/>
          <w:bCs/>
          <w:sz w:val="24"/>
          <w:szCs w:val="24"/>
          <w:lang w:val="en-GB" w:eastAsia="eu-ES"/>
        </w:rPr>
      </w:pPr>
      <w:r>
        <w:rPr>
          <w:rFonts w:eastAsia="Times New Roman" w:cstheme="minorHAnsi"/>
          <w:b/>
          <w:bCs/>
          <w:sz w:val="24"/>
          <w:szCs w:val="24"/>
          <w:lang w:val="en-GB" w:eastAsia="eu-ES"/>
        </w:rPr>
        <w:t xml:space="preserve">1.- </w:t>
      </w:r>
      <w:r w:rsidR="003A6919" w:rsidRPr="00BF2011">
        <w:rPr>
          <w:rFonts w:eastAsia="Times New Roman" w:cstheme="minorHAnsi"/>
          <w:b/>
          <w:bCs/>
          <w:sz w:val="24"/>
          <w:szCs w:val="24"/>
          <w:lang w:val="en-GB" w:eastAsia="eu-ES"/>
        </w:rPr>
        <w:t>Complete the information missing in the chart.</w:t>
      </w:r>
    </w:p>
    <w:p w14:paraId="6559277F" w14:textId="6867502E" w:rsidR="00BF2011" w:rsidRPr="00BF2011" w:rsidRDefault="00BF2011" w:rsidP="00611E76">
      <w:pPr>
        <w:spacing w:line="240" w:lineRule="auto"/>
        <w:rPr>
          <w:rFonts w:eastAsia="Times New Roman" w:cstheme="minorHAnsi"/>
          <w:b/>
          <w:bCs/>
          <w:sz w:val="24"/>
          <w:szCs w:val="24"/>
          <w:lang w:val="en-GB" w:eastAsia="eu-ES"/>
        </w:rPr>
      </w:pPr>
      <w:r>
        <w:rPr>
          <w:rFonts w:eastAsia="Times New Roman" w:cstheme="minorHAnsi"/>
          <w:b/>
          <w:bCs/>
          <w:sz w:val="24"/>
          <w:szCs w:val="24"/>
          <w:lang w:val="en-GB" w:eastAsia="eu-ES"/>
        </w:rPr>
        <w:t>2.- Draw the dependency tree using Stanford dependency tagset.</w:t>
      </w:r>
    </w:p>
    <w:p w14:paraId="7932A8D3" w14:textId="50CF3909" w:rsidR="00611E76" w:rsidRPr="00BF2011" w:rsidRDefault="00BF2011" w:rsidP="00611E76">
      <w:pPr>
        <w:spacing w:line="240" w:lineRule="auto"/>
        <w:rPr>
          <w:rFonts w:eastAsia="Times New Roman" w:cstheme="minorHAnsi"/>
          <w:i/>
          <w:sz w:val="24"/>
          <w:szCs w:val="24"/>
          <w:lang w:val="en-GB" w:eastAsia="eu-ES"/>
        </w:rPr>
      </w:pPr>
      <w:r w:rsidRPr="00BF2011">
        <w:rPr>
          <w:i/>
          <w:lang w:val="en-GB"/>
        </w:rPr>
        <w:t xml:space="preserve">The industrious farmers picked the truffles during </w:t>
      </w:r>
      <w:r w:rsidR="00E16AA6">
        <w:rPr>
          <w:i/>
          <w:lang w:val="en-GB"/>
        </w:rPr>
        <w:t>last</w:t>
      </w:r>
      <w:r w:rsidRPr="00BF2011">
        <w:rPr>
          <w:i/>
          <w:lang w:val="en-GB"/>
        </w:rPr>
        <w:t xml:space="preserve"> spring.</w:t>
      </w:r>
    </w:p>
    <w:tbl>
      <w:tblPr>
        <w:tblW w:w="0" w:type="auto"/>
        <w:jc w:val="center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39"/>
        <w:gridCol w:w="841"/>
        <w:gridCol w:w="812"/>
        <w:gridCol w:w="1436"/>
        <w:gridCol w:w="1578"/>
        <w:gridCol w:w="796"/>
      </w:tblGrid>
      <w:tr w:rsidR="003A6919" w:rsidRPr="00BF2011" w14:paraId="094B7FB0" w14:textId="2C9F6CE5" w:rsidTr="00CE62FC">
        <w:trPr>
          <w:tblCellSpacing w:w="15" w:type="dxa"/>
          <w:jc w:val="center"/>
        </w:trPr>
        <w:tc>
          <w:tcPr>
            <w:tcW w:w="0" w:type="auto"/>
            <w:vAlign w:val="bottom"/>
            <w:hideMark/>
          </w:tcPr>
          <w:p w14:paraId="27839267" w14:textId="77777777" w:rsidR="003A6919" w:rsidRPr="00BF2011" w:rsidRDefault="003A6919" w:rsidP="008F7366">
            <w:pPr>
              <w:spacing w:after="0" w:line="36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  <w:lang w:val="en-GB" w:eastAsia="eu-ES"/>
              </w:rPr>
            </w:pPr>
            <w:r w:rsidRPr="00BF2011">
              <w:rPr>
                <w:rFonts w:eastAsia="Times New Roman" w:cstheme="minorHAnsi"/>
                <w:b/>
                <w:bCs/>
                <w:sz w:val="24"/>
                <w:szCs w:val="24"/>
                <w:lang w:val="en-GB" w:eastAsia="eu-ES"/>
              </w:rPr>
              <w:t>ID</w:t>
            </w:r>
          </w:p>
        </w:tc>
        <w:tc>
          <w:tcPr>
            <w:tcW w:w="0" w:type="auto"/>
            <w:vAlign w:val="bottom"/>
            <w:hideMark/>
          </w:tcPr>
          <w:p w14:paraId="7D9434AF" w14:textId="77777777" w:rsidR="003A6919" w:rsidRPr="00BF2011" w:rsidRDefault="003A6919" w:rsidP="008F7366">
            <w:pPr>
              <w:spacing w:after="0" w:line="36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  <w:lang w:val="en-GB" w:eastAsia="eu-ES"/>
              </w:rPr>
            </w:pPr>
            <w:r w:rsidRPr="00BF2011">
              <w:rPr>
                <w:rFonts w:eastAsia="Times New Roman" w:cstheme="minorHAnsi"/>
                <w:b/>
                <w:bCs/>
                <w:sz w:val="24"/>
                <w:szCs w:val="24"/>
                <w:lang w:val="en-GB" w:eastAsia="eu-ES"/>
              </w:rPr>
              <w:t>Form</w:t>
            </w:r>
          </w:p>
        </w:tc>
        <w:tc>
          <w:tcPr>
            <w:tcW w:w="0" w:type="auto"/>
            <w:vAlign w:val="bottom"/>
            <w:hideMark/>
          </w:tcPr>
          <w:p w14:paraId="39B6116A" w14:textId="77777777" w:rsidR="003A6919" w:rsidRPr="00BF2011" w:rsidRDefault="003A6919" w:rsidP="008F7366">
            <w:pPr>
              <w:spacing w:after="0" w:line="36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  <w:lang w:val="en-GB" w:eastAsia="eu-ES"/>
              </w:rPr>
            </w:pPr>
            <w:r w:rsidRPr="00BF2011">
              <w:rPr>
                <w:rFonts w:eastAsia="Times New Roman" w:cstheme="minorHAnsi"/>
                <w:b/>
                <w:bCs/>
                <w:sz w:val="24"/>
                <w:szCs w:val="24"/>
                <w:lang w:val="en-GB" w:eastAsia="eu-ES"/>
              </w:rPr>
              <w:t>Lemma</w:t>
            </w:r>
          </w:p>
        </w:tc>
        <w:tc>
          <w:tcPr>
            <w:tcW w:w="0" w:type="auto"/>
            <w:vAlign w:val="bottom"/>
            <w:hideMark/>
          </w:tcPr>
          <w:p w14:paraId="18C6E275" w14:textId="23BCFA32" w:rsidR="003A6919" w:rsidRPr="00BF2011" w:rsidRDefault="003A6919" w:rsidP="008F7366">
            <w:pPr>
              <w:spacing w:after="0" w:line="240" w:lineRule="auto"/>
              <w:jc w:val="center"/>
              <w:rPr>
                <w:rFonts w:eastAsia="Times New Roman" w:cstheme="minorHAnsi"/>
                <w:bCs/>
                <w:sz w:val="24"/>
                <w:szCs w:val="24"/>
                <w:lang w:val="en-GB" w:eastAsia="eu-ES"/>
              </w:rPr>
            </w:pPr>
            <w:r w:rsidRPr="00BF2011">
              <w:rPr>
                <w:rFonts w:eastAsia="Times New Roman" w:cstheme="minorHAnsi"/>
                <w:b/>
                <w:bCs/>
                <w:sz w:val="24"/>
                <w:szCs w:val="24"/>
                <w:lang w:val="en-GB" w:eastAsia="eu-ES"/>
              </w:rPr>
              <w:t>POS+morph.</w:t>
            </w:r>
            <w:r w:rsidRPr="00BF2011">
              <w:rPr>
                <w:rFonts w:eastAsia="Times New Roman" w:cstheme="minorHAnsi"/>
                <w:b/>
                <w:bCs/>
                <w:sz w:val="24"/>
                <w:szCs w:val="24"/>
                <w:lang w:val="en-GB" w:eastAsia="eu-ES"/>
              </w:rPr>
              <w:br/>
            </w:r>
            <w:r w:rsidRPr="00BF2011">
              <w:rPr>
                <w:rFonts w:eastAsia="Times New Roman" w:cstheme="minorHAnsi"/>
                <w:bCs/>
                <w:sz w:val="24"/>
                <w:szCs w:val="24"/>
                <w:lang w:val="en-GB" w:eastAsia="eu-ES"/>
              </w:rPr>
              <w:t>(description)</w:t>
            </w:r>
          </w:p>
        </w:tc>
        <w:tc>
          <w:tcPr>
            <w:tcW w:w="0" w:type="auto"/>
            <w:vAlign w:val="bottom"/>
          </w:tcPr>
          <w:p w14:paraId="20EA58E7" w14:textId="01721D7D" w:rsidR="003A6919" w:rsidRPr="00BF2011" w:rsidRDefault="003A6919" w:rsidP="003A691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  <w:lang w:val="en-GB" w:eastAsia="eu-ES"/>
              </w:rPr>
            </w:pPr>
            <w:r w:rsidRPr="00BF2011">
              <w:rPr>
                <w:rFonts w:eastAsia="Times New Roman" w:cstheme="minorHAnsi"/>
                <w:b/>
                <w:bCs/>
                <w:sz w:val="24"/>
                <w:szCs w:val="24"/>
                <w:lang w:val="en-GB" w:eastAsia="eu-ES"/>
              </w:rPr>
              <w:t>Penn Treebank</w:t>
            </w:r>
            <w:r w:rsidRPr="00BF2011">
              <w:rPr>
                <w:rFonts w:eastAsia="Times New Roman" w:cstheme="minorHAnsi"/>
                <w:b/>
                <w:bCs/>
                <w:sz w:val="24"/>
                <w:szCs w:val="24"/>
                <w:lang w:val="en-GB" w:eastAsia="eu-ES"/>
              </w:rPr>
              <w:br/>
              <w:t>tag</w:t>
            </w:r>
          </w:p>
        </w:tc>
        <w:tc>
          <w:tcPr>
            <w:tcW w:w="0" w:type="auto"/>
          </w:tcPr>
          <w:p w14:paraId="7A7554FF" w14:textId="77777777" w:rsidR="003A6919" w:rsidRPr="00BF2011" w:rsidRDefault="003A6919" w:rsidP="003A691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  <w:lang w:val="en-GB" w:eastAsia="eu-ES"/>
              </w:rPr>
            </w:pPr>
            <w:r w:rsidRPr="00BF2011">
              <w:rPr>
                <w:rFonts w:eastAsia="Times New Roman" w:cstheme="minorHAnsi"/>
                <w:b/>
                <w:bCs/>
                <w:sz w:val="24"/>
                <w:szCs w:val="24"/>
                <w:lang w:val="en-GB" w:eastAsia="eu-ES"/>
              </w:rPr>
              <w:t>VISLCG</w:t>
            </w:r>
          </w:p>
          <w:p w14:paraId="7B2152B9" w14:textId="231F1500" w:rsidR="003A6919" w:rsidRPr="00BF2011" w:rsidRDefault="003A6919" w:rsidP="003A6919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24"/>
                <w:szCs w:val="24"/>
                <w:lang w:val="en-GB" w:eastAsia="eu-ES"/>
              </w:rPr>
            </w:pPr>
            <w:r w:rsidRPr="00BF2011">
              <w:rPr>
                <w:rFonts w:eastAsia="Times New Roman" w:cstheme="minorHAnsi"/>
                <w:b/>
                <w:bCs/>
                <w:sz w:val="24"/>
                <w:szCs w:val="24"/>
                <w:lang w:val="en-GB" w:eastAsia="eu-ES"/>
              </w:rPr>
              <w:t xml:space="preserve">tags </w:t>
            </w:r>
          </w:p>
        </w:tc>
      </w:tr>
      <w:tr w:rsidR="003A6919" w:rsidRPr="00BF2011" w14:paraId="6B1C7EEC" w14:textId="486F72A0" w:rsidTr="00CE62FC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306E3969" w14:textId="77777777" w:rsidR="003A6919" w:rsidRPr="00BF2011" w:rsidRDefault="003A6919" w:rsidP="00611E76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  <w:lang w:val="en-GB" w:eastAsia="eu-ES"/>
              </w:rPr>
            </w:pPr>
            <w:r w:rsidRPr="00BF2011">
              <w:rPr>
                <w:rFonts w:eastAsia="Times New Roman" w:cstheme="minorHAnsi"/>
                <w:sz w:val="24"/>
                <w:szCs w:val="24"/>
                <w:lang w:val="en-GB" w:eastAsia="eu-ES"/>
              </w:rPr>
              <w:t>1</w:t>
            </w:r>
          </w:p>
        </w:tc>
        <w:tc>
          <w:tcPr>
            <w:tcW w:w="0" w:type="auto"/>
            <w:vAlign w:val="center"/>
            <w:hideMark/>
          </w:tcPr>
          <w:p w14:paraId="0F9D4D03" w14:textId="414E0DE2" w:rsidR="003A6919" w:rsidRPr="00BF2011" w:rsidRDefault="00BF2011" w:rsidP="00611E76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  <w:lang w:val="en-GB" w:eastAsia="eu-ES"/>
              </w:rPr>
            </w:pPr>
            <w:r w:rsidRPr="00BF2011">
              <w:rPr>
                <w:rFonts w:eastAsia="Times New Roman" w:cstheme="minorHAnsi"/>
                <w:sz w:val="24"/>
                <w:szCs w:val="24"/>
                <w:lang w:val="en-GB" w:eastAsia="eu-ES"/>
              </w:rPr>
              <w:t>The</w:t>
            </w:r>
          </w:p>
        </w:tc>
        <w:tc>
          <w:tcPr>
            <w:tcW w:w="0" w:type="auto"/>
            <w:vAlign w:val="center"/>
            <w:hideMark/>
          </w:tcPr>
          <w:p w14:paraId="20A013BB" w14:textId="12460FE9" w:rsidR="003A6919" w:rsidRPr="00BF2011" w:rsidRDefault="00E16AA6" w:rsidP="00611E76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the</w:t>
            </w:r>
          </w:p>
        </w:tc>
        <w:tc>
          <w:tcPr>
            <w:tcW w:w="0" w:type="auto"/>
            <w:vAlign w:val="center"/>
            <w:hideMark/>
          </w:tcPr>
          <w:p w14:paraId="3821A3C8" w14:textId="6C749DC3" w:rsidR="003A6919" w:rsidRPr="00BF2011" w:rsidRDefault="003E3A8B" w:rsidP="00611E76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A</w:t>
            </w:r>
            <w:r w:rsidR="00E16AA6"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rticle</w:t>
            </w:r>
          </w:p>
        </w:tc>
        <w:tc>
          <w:tcPr>
            <w:tcW w:w="0" w:type="auto"/>
          </w:tcPr>
          <w:p w14:paraId="7D9507FE" w14:textId="22FD3929" w:rsidR="003A6919" w:rsidRPr="00BF2011" w:rsidRDefault="00E16AA6" w:rsidP="00611E76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DT</w:t>
            </w:r>
          </w:p>
        </w:tc>
        <w:tc>
          <w:tcPr>
            <w:tcW w:w="0" w:type="auto"/>
          </w:tcPr>
          <w:p w14:paraId="768D41DB" w14:textId="6CB06741" w:rsidR="003A6919" w:rsidRPr="00BF2011" w:rsidRDefault="00E16AA6" w:rsidP="00611E76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ART</w:t>
            </w:r>
          </w:p>
        </w:tc>
      </w:tr>
      <w:tr w:rsidR="003A6919" w:rsidRPr="00BF2011" w14:paraId="25FC45EA" w14:textId="242477AE" w:rsidTr="00CE62FC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3F3E1EC4" w14:textId="77777777" w:rsidR="003A6919" w:rsidRPr="00BF2011" w:rsidRDefault="003A6919" w:rsidP="00611E76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  <w:lang w:val="en-GB" w:eastAsia="eu-ES"/>
              </w:rPr>
            </w:pPr>
            <w:r w:rsidRPr="00BF2011">
              <w:rPr>
                <w:rFonts w:eastAsia="Times New Roman" w:cstheme="minorHAnsi"/>
                <w:sz w:val="24"/>
                <w:szCs w:val="24"/>
                <w:lang w:val="en-GB" w:eastAsia="eu-ES"/>
              </w:rPr>
              <w:t>2</w:t>
            </w:r>
          </w:p>
        </w:tc>
        <w:tc>
          <w:tcPr>
            <w:tcW w:w="0" w:type="auto"/>
            <w:vAlign w:val="center"/>
            <w:hideMark/>
          </w:tcPr>
          <w:p w14:paraId="4D2F28EF" w14:textId="3917030C" w:rsidR="003A6919" w:rsidRPr="00BF2011" w:rsidRDefault="00BF2011" w:rsidP="00611E76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sz w:val="24"/>
                <w:szCs w:val="24"/>
                <w:lang w:val="en-GB" w:eastAsia="eu-ES"/>
              </w:rPr>
              <w:t>b</w:t>
            </w:r>
            <w:r w:rsidRPr="00BF2011">
              <w:rPr>
                <w:rFonts w:eastAsia="Times New Roman" w:cstheme="minorHAnsi"/>
                <w:sz w:val="24"/>
                <w:szCs w:val="24"/>
                <w:lang w:val="en-GB" w:eastAsia="eu-ES"/>
              </w:rPr>
              <w:t>usy</w:t>
            </w:r>
          </w:p>
        </w:tc>
        <w:tc>
          <w:tcPr>
            <w:tcW w:w="0" w:type="auto"/>
            <w:vAlign w:val="center"/>
            <w:hideMark/>
          </w:tcPr>
          <w:p w14:paraId="25422999" w14:textId="41F5B667" w:rsidR="003A6919" w:rsidRPr="00BF2011" w:rsidRDefault="003E3A8B" w:rsidP="00611E76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busy</w:t>
            </w:r>
          </w:p>
        </w:tc>
        <w:tc>
          <w:tcPr>
            <w:tcW w:w="0" w:type="auto"/>
            <w:vAlign w:val="center"/>
            <w:hideMark/>
          </w:tcPr>
          <w:p w14:paraId="7642A513" w14:textId="4B3D8B41" w:rsidR="003A6919" w:rsidRPr="00BF2011" w:rsidRDefault="003E3A8B" w:rsidP="00611E76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Adjective</w:t>
            </w:r>
          </w:p>
        </w:tc>
        <w:tc>
          <w:tcPr>
            <w:tcW w:w="0" w:type="auto"/>
          </w:tcPr>
          <w:p w14:paraId="75C3C994" w14:textId="05A84691" w:rsidR="003A6919" w:rsidRPr="00BF2011" w:rsidRDefault="003E3A8B" w:rsidP="00611E76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JJ</w:t>
            </w:r>
          </w:p>
        </w:tc>
        <w:tc>
          <w:tcPr>
            <w:tcW w:w="0" w:type="auto"/>
          </w:tcPr>
          <w:p w14:paraId="26101146" w14:textId="71EC8080" w:rsidR="003A6919" w:rsidRPr="00BF2011" w:rsidRDefault="003E3A8B" w:rsidP="00611E76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ADJ</w:t>
            </w:r>
          </w:p>
        </w:tc>
      </w:tr>
      <w:tr w:rsidR="003A6919" w:rsidRPr="00BF2011" w14:paraId="0045C17C" w14:textId="517373B5" w:rsidTr="00CE62FC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5A12F4A7" w14:textId="77777777" w:rsidR="003A6919" w:rsidRPr="00BF2011" w:rsidRDefault="003A6919" w:rsidP="00611E76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  <w:lang w:val="en-GB" w:eastAsia="eu-ES"/>
              </w:rPr>
            </w:pPr>
            <w:r w:rsidRPr="00BF2011">
              <w:rPr>
                <w:rFonts w:eastAsia="Times New Roman" w:cstheme="minorHAnsi"/>
                <w:sz w:val="24"/>
                <w:szCs w:val="24"/>
                <w:lang w:val="en-GB" w:eastAsia="eu-ES"/>
              </w:rPr>
              <w:t>3</w:t>
            </w:r>
          </w:p>
        </w:tc>
        <w:tc>
          <w:tcPr>
            <w:tcW w:w="0" w:type="auto"/>
            <w:vAlign w:val="center"/>
            <w:hideMark/>
          </w:tcPr>
          <w:p w14:paraId="244091EC" w14:textId="060261DC" w:rsidR="003A6919" w:rsidRPr="00BF2011" w:rsidRDefault="00BF2011" w:rsidP="00035D56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sz w:val="24"/>
                <w:szCs w:val="24"/>
                <w:lang w:val="en-GB" w:eastAsia="eu-ES"/>
              </w:rPr>
              <w:t>farmers</w:t>
            </w:r>
          </w:p>
        </w:tc>
        <w:tc>
          <w:tcPr>
            <w:tcW w:w="0" w:type="auto"/>
            <w:vAlign w:val="center"/>
            <w:hideMark/>
          </w:tcPr>
          <w:p w14:paraId="5C2AC9BF" w14:textId="6BF13921" w:rsidR="003A6919" w:rsidRPr="00BF2011" w:rsidRDefault="003E3A8B" w:rsidP="00611E76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farmer</w:t>
            </w:r>
          </w:p>
        </w:tc>
        <w:tc>
          <w:tcPr>
            <w:tcW w:w="0" w:type="auto"/>
            <w:vAlign w:val="center"/>
            <w:hideMark/>
          </w:tcPr>
          <w:p w14:paraId="708A9B5F" w14:textId="6BBD2C2C" w:rsidR="003A6919" w:rsidRPr="00BF2011" w:rsidRDefault="003E3A8B" w:rsidP="00611E76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Noun plural</w:t>
            </w:r>
          </w:p>
        </w:tc>
        <w:tc>
          <w:tcPr>
            <w:tcW w:w="0" w:type="auto"/>
          </w:tcPr>
          <w:p w14:paraId="10777670" w14:textId="3AF5DC05" w:rsidR="003A6919" w:rsidRPr="00BF2011" w:rsidRDefault="003E3A8B" w:rsidP="00611E76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NN</w:t>
            </w:r>
          </w:p>
        </w:tc>
        <w:tc>
          <w:tcPr>
            <w:tcW w:w="0" w:type="auto"/>
          </w:tcPr>
          <w:p w14:paraId="552AD951" w14:textId="45381862" w:rsidR="003A6919" w:rsidRPr="00BF2011" w:rsidRDefault="006A28F2" w:rsidP="00611E76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N P</w:t>
            </w:r>
          </w:p>
        </w:tc>
      </w:tr>
      <w:tr w:rsidR="003A6919" w:rsidRPr="00BF2011" w14:paraId="64E1A8DE" w14:textId="67DFEE36" w:rsidTr="00CE62FC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0F1C5E7C" w14:textId="77777777" w:rsidR="003A6919" w:rsidRPr="00BF2011" w:rsidRDefault="003A6919" w:rsidP="00611E76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  <w:lang w:val="en-GB" w:eastAsia="eu-ES"/>
              </w:rPr>
            </w:pPr>
            <w:r w:rsidRPr="00BF2011">
              <w:rPr>
                <w:rFonts w:eastAsia="Times New Roman" w:cstheme="minorHAnsi"/>
                <w:sz w:val="24"/>
                <w:szCs w:val="24"/>
                <w:lang w:val="en-GB" w:eastAsia="eu-ES"/>
              </w:rPr>
              <w:t>4</w:t>
            </w:r>
          </w:p>
        </w:tc>
        <w:tc>
          <w:tcPr>
            <w:tcW w:w="0" w:type="auto"/>
            <w:vAlign w:val="center"/>
            <w:hideMark/>
          </w:tcPr>
          <w:p w14:paraId="4E616382" w14:textId="1365BCB5" w:rsidR="003A6919" w:rsidRPr="00BF2011" w:rsidRDefault="00BF2011" w:rsidP="00611E76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sz w:val="24"/>
                <w:szCs w:val="24"/>
                <w:lang w:val="en-GB" w:eastAsia="eu-ES"/>
              </w:rPr>
              <w:t>picked</w:t>
            </w:r>
          </w:p>
        </w:tc>
        <w:tc>
          <w:tcPr>
            <w:tcW w:w="0" w:type="auto"/>
            <w:vAlign w:val="center"/>
            <w:hideMark/>
          </w:tcPr>
          <w:p w14:paraId="09335DBC" w14:textId="19D598AD" w:rsidR="003A6919" w:rsidRPr="00BF2011" w:rsidRDefault="003E3A8B" w:rsidP="00611E76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pick</w:t>
            </w:r>
          </w:p>
        </w:tc>
        <w:tc>
          <w:tcPr>
            <w:tcW w:w="0" w:type="auto"/>
            <w:vAlign w:val="center"/>
            <w:hideMark/>
          </w:tcPr>
          <w:p w14:paraId="129FA362" w14:textId="1C6EF8F1" w:rsidR="003A6919" w:rsidRPr="00BF2011" w:rsidRDefault="003E3A8B" w:rsidP="00611E76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Verb past</w:t>
            </w:r>
          </w:p>
        </w:tc>
        <w:tc>
          <w:tcPr>
            <w:tcW w:w="0" w:type="auto"/>
          </w:tcPr>
          <w:p w14:paraId="114B8EEB" w14:textId="724E70A4" w:rsidR="003A6919" w:rsidRPr="00BF2011" w:rsidRDefault="003E3A8B" w:rsidP="00611E76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VBD</w:t>
            </w:r>
          </w:p>
        </w:tc>
        <w:tc>
          <w:tcPr>
            <w:tcW w:w="0" w:type="auto"/>
          </w:tcPr>
          <w:p w14:paraId="14C27C24" w14:textId="48D7A2AD" w:rsidR="003A6919" w:rsidRPr="00BF2011" w:rsidRDefault="006A28F2" w:rsidP="00611E76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V IMPF</w:t>
            </w:r>
          </w:p>
        </w:tc>
      </w:tr>
      <w:tr w:rsidR="003A6919" w:rsidRPr="00BF2011" w14:paraId="49BEBDCF" w14:textId="0421217C" w:rsidTr="00CE62FC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40182FC7" w14:textId="77777777" w:rsidR="003A6919" w:rsidRPr="00BF2011" w:rsidRDefault="003A6919" w:rsidP="00611E76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  <w:lang w:val="en-GB" w:eastAsia="eu-ES"/>
              </w:rPr>
            </w:pPr>
            <w:r w:rsidRPr="00BF2011">
              <w:rPr>
                <w:rFonts w:eastAsia="Times New Roman" w:cstheme="minorHAnsi"/>
                <w:sz w:val="24"/>
                <w:szCs w:val="24"/>
                <w:lang w:val="en-GB" w:eastAsia="eu-ES"/>
              </w:rPr>
              <w:t>5</w:t>
            </w:r>
          </w:p>
        </w:tc>
        <w:tc>
          <w:tcPr>
            <w:tcW w:w="0" w:type="auto"/>
            <w:vAlign w:val="center"/>
            <w:hideMark/>
          </w:tcPr>
          <w:p w14:paraId="7AEDCB0B" w14:textId="411A677A" w:rsidR="003A6919" w:rsidRPr="00BF2011" w:rsidRDefault="00BF2011" w:rsidP="00611E76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sz w:val="24"/>
                <w:szCs w:val="24"/>
                <w:lang w:val="en-GB" w:eastAsia="eu-ES"/>
              </w:rPr>
              <w:t>th</w:t>
            </w:r>
            <w:r w:rsidR="003A6919" w:rsidRPr="00BF2011">
              <w:rPr>
                <w:rFonts w:eastAsia="Times New Roman" w:cstheme="minorHAnsi"/>
                <w:sz w:val="24"/>
                <w:szCs w:val="24"/>
                <w:lang w:val="en-GB" w:eastAsia="eu-ES"/>
              </w:rPr>
              <w:t>e</w:t>
            </w:r>
          </w:p>
        </w:tc>
        <w:tc>
          <w:tcPr>
            <w:tcW w:w="0" w:type="auto"/>
            <w:vAlign w:val="center"/>
            <w:hideMark/>
          </w:tcPr>
          <w:p w14:paraId="0F935877" w14:textId="63D86B0D" w:rsidR="003A6919" w:rsidRPr="00BF2011" w:rsidRDefault="003E3A8B" w:rsidP="00611E76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the</w:t>
            </w:r>
          </w:p>
        </w:tc>
        <w:tc>
          <w:tcPr>
            <w:tcW w:w="0" w:type="auto"/>
            <w:vAlign w:val="center"/>
            <w:hideMark/>
          </w:tcPr>
          <w:p w14:paraId="22B57D43" w14:textId="40B6894F" w:rsidR="003A6919" w:rsidRPr="00BF2011" w:rsidRDefault="003E3A8B" w:rsidP="00611E76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Article</w:t>
            </w:r>
          </w:p>
        </w:tc>
        <w:tc>
          <w:tcPr>
            <w:tcW w:w="0" w:type="auto"/>
          </w:tcPr>
          <w:p w14:paraId="27933760" w14:textId="2005D529" w:rsidR="003A6919" w:rsidRPr="00BF2011" w:rsidRDefault="003E3A8B" w:rsidP="00611E76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DT</w:t>
            </w:r>
          </w:p>
        </w:tc>
        <w:tc>
          <w:tcPr>
            <w:tcW w:w="0" w:type="auto"/>
          </w:tcPr>
          <w:p w14:paraId="060E5290" w14:textId="07EAEFB8" w:rsidR="003A6919" w:rsidRPr="00BF2011" w:rsidRDefault="003E3A8B" w:rsidP="00611E76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ART</w:t>
            </w:r>
          </w:p>
        </w:tc>
      </w:tr>
      <w:tr w:rsidR="003A6919" w:rsidRPr="00BF2011" w14:paraId="257EE5CB" w14:textId="6E8220D9" w:rsidTr="00CE62FC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3584827F" w14:textId="77777777" w:rsidR="003A6919" w:rsidRPr="00BF2011" w:rsidRDefault="003A6919" w:rsidP="00611E76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  <w:lang w:val="en-GB" w:eastAsia="eu-ES"/>
              </w:rPr>
            </w:pPr>
            <w:r w:rsidRPr="00BF2011">
              <w:rPr>
                <w:rFonts w:eastAsia="Times New Roman" w:cstheme="minorHAnsi"/>
                <w:sz w:val="24"/>
                <w:szCs w:val="24"/>
                <w:lang w:val="en-GB" w:eastAsia="eu-ES"/>
              </w:rPr>
              <w:t>6</w:t>
            </w:r>
          </w:p>
        </w:tc>
        <w:tc>
          <w:tcPr>
            <w:tcW w:w="0" w:type="auto"/>
            <w:vAlign w:val="center"/>
            <w:hideMark/>
          </w:tcPr>
          <w:p w14:paraId="378F02E0" w14:textId="034CCC5B" w:rsidR="003A6919" w:rsidRPr="00BF2011" w:rsidRDefault="00BF2011" w:rsidP="00611E76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sz w:val="24"/>
                <w:szCs w:val="24"/>
                <w:lang w:val="en-GB" w:eastAsia="eu-ES"/>
              </w:rPr>
              <w:t>truffles</w:t>
            </w:r>
          </w:p>
        </w:tc>
        <w:tc>
          <w:tcPr>
            <w:tcW w:w="0" w:type="auto"/>
            <w:vAlign w:val="center"/>
            <w:hideMark/>
          </w:tcPr>
          <w:p w14:paraId="046E22D2" w14:textId="7EDA38D5" w:rsidR="003A6919" w:rsidRPr="00BF2011" w:rsidRDefault="00A86CE8" w:rsidP="00611E76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truffle</w:t>
            </w:r>
          </w:p>
        </w:tc>
        <w:tc>
          <w:tcPr>
            <w:tcW w:w="0" w:type="auto"/>
            <w:vAlign w:val="center"/>
            <w:hideMark/>
          </w:tcPr>
          <w:p w14:paraId="103A84CB" w14:textId="0AF3929F" w:rsidR="003A6919" w:rsidRPr="00BF2011" w:rsidRDefault="00A86CE8" w:rsidP="00611E76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Noun plural</w:t>
            </w:r>
          </w:p>
        </w:tc>
        <w:tc>
          <w:tcPr>
            <w:tcW w:w="0" w:type="auto"/>
          </w:tcPr>
          <w:p w14:paraId="3005238F" w14:textId="77F0077C" w:rsidR="003A6919" w:rsidRPr="00BF2011" w:rsidRDefault="00A86CE8" w:rsidP="00611E76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NNS</w:t>
            </w:r>
          </w:p>
        </w:tc>
        <w:tc>
          <w:tcPr>
            <w:tcW w:w="0" w:type="auto"/>
          </w:tcPr>
          <w:p w14:paraId="11330A10" w14:textId="5C44E01A" w:rsidR="003A6919" w:rsidRPr="00BF2011" w:rsidRDefault="006A28F2" w:rsidP="00611E76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N P</w:t>
            </w:r>
          </w:p>
        </w:tc>
      </w:tr>
      <w:tr w:rsidR="003A6919" w:rsidRPr="00BF2011" w14:paraId="1C61AF26" w14:textId="6E15CA92" w:rsidTr="00CE62FC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10426FEB" w14:textId="77777777" w:rsidR="003A6919" w:rsidRPr="00BF2011" w:rsidRDefault="003A6919" w:rsidP="00611E76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  <w:lang w:val="en-GB" w:eastAsia="eu-ES"/>
              </w:rPr>
            </w:pPr>
            <w:r w:rsidRPr="00BF2011">
              <w:rPr>
                <w:rFonts w:eastAsia="Times New Roman" w:cstheme="minorHAnsi"/>
                <w:sz w:val="24"/>
                <w:szCs w:val="24"/>
                <w:lang w:val="en-GB" w:eastAsia="eu-ES"/>
              </w:rPr>
              <w:t>7</w:t>
            </w:r>
          </w:p>
        </w:tc>
        <w:tc>
          <w:tcPr>
            <w:tcW w:w="0" w:type="auto"/>
            <w:vAlign w:val="center"/>
            <w:hideMark/>
          </w:tcPr>
          <w:p w14:paraId="5FCC55AC" w14:textId="5C306E7E" w:rsidR="003A6919" w:rsidRPr="00BF2011" w:rsidRDefault="00BF2011" w:rsidP="00611E76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sz w:val="24"/>
                <w:szCs w:val="24"/>
                <w:lang w:val="en-GB" w:eastAsia="eu-ES"/>
              </w:rPr>
              <w:t>during</w:t>
            </w:r>
          </w:p>
        </w:tc>
        <w:tc>
          <w:tcPr>
            <w:tcW w:w="0" w:type="auto"/>
            <w:vAlign w:val="center"/>
            <w:hideMark/>
          </w:tcPr>
          <w:p w14:paraId="3CFF9661" w14:textId="6A44A476" w:rsidR="003A6919" w:rsidRPr="00BF2011" w:rsidRDefault="00A86CE8" w:rsidP="00611E76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during</w:t>
            </w:r>
          </w:p>
        </w:tc>
        <w:tc>
          <w:tcPr>
            <w:tcW w:w="0" w:type="auto"/>
            <w:vAlign w:val="center"/>
            <w:hideMark/>
          </w:tcPr>
          <w:p w14:paraId="3438DA7C" w14:textId="099B2159" w:rsidR="003A6919" w:rsidRPr="00BF2011" w:rsidRDefault="00A86CE8" w:rsidP="00611E76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Preposition</w:t>
            </w:r>
          </w:p>
        </w:tc>
        <w:tc>
          <w:tcPr>
            <w:tcW w:w="0" w:type="auto"/>
          </w:tcPr>
          <w:p w14:paraId="04229952" w14:textId="001B9C27" w:rsidR="003A6919" w:rsidRPr="00BF2011" w:rsidRDefault="00A86CE8" w:rsidP="00611E76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IN</w:t>
            </w:r>
          </w:p>
        </w:tc>
        <w:tc>
          <w:tcPr>
            <w:tcW w:w="0" w:type="auto"/>
          </w:tcPr>
          <w:p w14:paraId="55093D2C" w14:textId="59AAC6A9" w:rsidR="003A6919" w:rsidRPr="00BF2011" w:rsidRDefault="00A86CE8" w:rsidP="00611E76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PRP</w:t>
            </w:r>
          </w:p>
        </w:tc>
      </w:tr>
      <w:tr w:rsidR="003A6919" w:rsidRPr="00BF2011" w14:paraId="3BD6FF80" w14:textId="5E7C9DD2" w:rsidTr="00CE62FC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6A89138D" w14:textId="77777777" w:rsidR="003A6919" w:rsidRPr="00BF2011" w:rsidRDefault="003A6919" w:rsidP="00611E76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  <w:lang w:val="en-GB" w:eastAsia="eu-ES"/>
              </w:rPr>
            </w:pPr>
            <w:r w:rsidRPr="00BF2011">
              <w:rPr>
                <w:rFonts w:eastAsia="Times New Roman" w:cstheme="minorHAnsi"/>
                <w:sz w:val="24"/>
                <w:szCs w:val="24"/>
                <w:lang w:val="en-GB" w:eastAsia="eu-ES"/>
              </w:rPr>
              <w:t>8</w:t>
            </w:r>
          </w:p>
        </w:tc>
        <w:tc>
          <w:tcPr>
            <w:tcW w:w="0" w:type="auto"/>
            <w:vAlign w:val="center"/>
            <w:hideMark/>
          </w:tcPr>
          <w:p w14:paraId="27C004C1" w14:textId="52D3E5EB" w:rsidR="003A6919" w:rsidRPr="00BF2011" w:rsidRDefault="00E16AA6" w:rsidP="00611E76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sz w:val="24"/>
                <w:szCs w:val="24"/>
                <w:lang w:val="en-GB" w:eastAsia="eu-ES"/>
              </w:rPr>
              <w:t>last</w:t>
            </w:r>
          </w:p>
        </w:tc>
        <w:tc>
          <w:tcPr>
            <w:tcW w:w="0" w:type="auto"/>
            <w:vAlign w:val="center"/>
            <w:hideMark/>
          </w:tcPr>
          <w:p w14:paraId="0C83359C" w14:textId="6E8DCCB6" w:rsidR="003A6919" w:rsidRPr="00BF2011" w:rsidRDefault="00A86CE8" w:rsidP="00611E76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last</w:t>
            </w:r>
          </w:p>
        </w:tc>
        <w:tc>
          <w:tcPr>
            <w:tcW w:w="0" w:type="auto"/>
            <w:vAlign w:val="center"/>
            <w:hideMark/>
          </w:tcPr>
          <w:p w14:paraId="20AC5ED1" w14:textId="67CF499F" w:rsidR="003A6919" w:rsidRPr="00BF2011" w:rsidRDefault="00A86CE8" w:rsidP="00611E76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Adjective</w:t>
            </w:r>
          </w:p>
        </w:tc>
        <w:tc>
          <w:tcPr>
            <w:tcW w:w="0" w:type="auto"/>
          </w:tcPr>
          <w:p w14:paraId="0FBE33CC" w14:textId="0D98DA59" w:rsidR="003A6919" w:rsidRPr="00BF2011" w:rsidRDefault="006A28F2" w:rsidP="00611E76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JJ</w:t>
            </w:r>
          </w:p>
        </w:tc>
        <w:tc>
          <w:tcPr>
            <w:tcW w:w="0" w:type="auto"/>
          </w:tcPr>
          <w:p w14:paraId="6DBF5D26" w14:textId="20219265" w:rsidR="003A6919" w:rsidRPr="00BF2011" w:rsidRDefault="006A28F2" w:rsidP="00611E76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ADJ</w:t>
            </w:r>
          </w:p>
        </w:tc>
      </w:tr>
      <w:tr w:rsidR="003A6919" w:rsidRPr="00BF2011" w14:paraId="3FDB8D1B" w14:textId="61656F2B" w:rsidTr="00CE62FC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4214A352" w14:textId="77777777" w:rsidR="003A6919" w:rsidRPr="00BF2011" w:rsidRDefault="003A6919" w:rsidP="00611E76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  <w:lang w:val="en-GB" w:eastAsia="eu-ES"/>
              </w:rPr>
            </w:pPr>
            <w:r w:rsidRPr="00BF2011">
              <w:rPr>
                <w:rFonts w:eastAsia="Times New Roman" w:cstheme="minorHAnsi"/>
                <w:sz w:val="24"/>
                <w:szCs w:val="24"/>
                <w:lang w:val="en-GB" w:eastAsia="eu-ES"/>
              </w:rPr>
              <w:t>9</w:t>
            </w:r>
          </w:p>
        </w:tc>
        <w:tc>
          <w:tcPr>
            <w:tcW w:w="0" w:type="auto"/>
            <w:vAlign w:val="center"/>
            <w:hideMark/>
          </w:tcPr>
          <w:p w14:paraId="2CCA681E" w14:textId="5FE31EED" w:rsidR="003A6919" w:rsidRPr="00BF2011" w:rsidRDefault="00BF2011" w:rsidP="00611E76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sz w:val="24"/>
                <w:szCs w:val="24"/>
                <w:lang w:val="en-GB" w:eastAsia="eu-ES"/>
              </w:rPr>
              <w:t>spring</w:t>
            </w:r>
          </w:p>
        </w:tc>
        <w:tc>
          <w:tcPr>
            <w:tcW w:w="0" w:type="auto"/>
            <w:vAlign w:val="center"/>
            <w:hideMark/>
          </w:tcPr>
          <w:p w14:paraId="6C090CE1" w14:textId="76FFF37E" w:rsidR="003A6919" w:rsidRPr="00BF2011" w:rsidRDefault="006A28F2" w:rsidP="00611E76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spring</w:t>
            </w:r>
          </w:p>
        </w:tc>
        <w:tc>
          <w:tcPr>
            <w:tcW w:w="0" w:type="auto"/>
            <w:vAlign w:val="center"/>
            <w:hideMark/>
          </w:tcPr>
          <w:p w14:paraId="3240069B" w14:textId="78754069" w:rsidR="003A6919" w:rsidRPr="00BF2011" w:rsidRDefault="006A28F2" w:rsidP="00611E76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Noun singular</w:t>
            </w:r>
          </w:p>
        </w:tc>
        <w:tc>
          <w:tcPr>
            <w:tcW w:w="0" w:type="auto"/>
          </w:tcPr>
          <w:p w14:paraId="5D4A2D51" w14:textId="1929DD77" w:rsidR="003A6919" w:rsidRPr="00BF2011" w:rsidRDefault="006A28F2" w:rsidP="00611E76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NN</w:t>
            </w:r>
          </w:p>
        </w:tc>
        <w:tc>
          <w:tcPr>
            <w:tcW w:w="0" w:type="auto"/>
          </w:tcPr>
          <w:p w14:paraId="0B66A1E9" w14:textId="33854059" w:rsidR="003A6919" w:rsidRPr="00BF2011" w:rsidRDefault="00154D15" w:rsidP="00611E76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N S</w:t>
            </w:r>
          </w:p>
        </w:tc>
      </w:tr>
      <w:tr w:rsidR="003A6919" w:rsidRPr="00BF2011" w14:paraId="1EBB6159" w14:textId="7B5E2096" w:rsidTr="00CE62FC">
        <w:trPr>
          <w:tblCellSpacing w:w="15" w:type="dxa"/>
          <w:jc w:val="center"/>
        </w:trPr>
        <w:tc>
          <w:tcPr>
            <w:tcW w:w="0" w:type="auto"/>
            <w:vAlign w:val="center"/>
            <w:hideMark/>
          </w:tcPr>
          <w:p w14:paraId="64C11DF9" w14:textId="77777777" w:rsidR="003A6919" w:rsidRPr="00BF2011" w:rsidRDefault="003A6919" w:rsidP="00611E76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  <w:lang w:val="en-GB" w:eastAsia="eu-ES"/>
              </w:rPr>
            </w:pPr>
            <w:r w:rsidRPr="00BF2011">
              <w:rPr>
                <w:rFonts w:eastAsia="Times New Roman" w:cstheme="minorHAnsi"/>
                <w:sz w:val="24"/>
                <w:szCs w:val="24"/>
                <w:lang w:val="en-GB" w:eastAsia="eu-ES"/>
              </w:rPr>
              <w:t>10</w:t>
            </w:r>
          </w:p>
        </w:tc>
        <w:tc>
          <w:tcPr>
            <w:tcW w:w="0" w:type="auto"/>
            <w:vAlign w:val="center"/>
            <w:hideMark/>
          </w:tcPr>
          <w:p w14:paraId="5FA7D024" w14:textId="5404A412" w:rsidR="003A6919" w:rsidRPr="00BF2011" w:rsidRDefault="00BF2011" w:rsidP="00611E76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sz w:val="24"/>
                <w:szCs w:val="24"/>
                <w:lang w:val="en-GB" w:eastAsia="eu-ES"/>
              </w:rPr>
              <w:t>.</w:t>
            </w:r>
          </w:p>
        </w:tc>
        <w:tc>
          <w:tcPr>
            <w:tcW w:w="0" w:type="auto"/>
            <w:vAlign w:val="center"/>
            <w:hideMark/>
          </w:tcPr>
          <w:p w14:paraId="43E8EA7E" w14:textId="3BFD3C8F" w:rsidR="003A6919" w:rsidRPr="00BF2011" w:rsidRDefault="006A28F2" w:rsidP="00611E76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.</w:t>
            </w:r>
          </w:p>
        </w:tc>
        <w:tc>
          <w:tcPr>
            <w:tcW w:w="0" w:type="auto"/>
            <w:vAlign w:val="center"/>
            <w:hideMark/>
          </w:tcPr>
          <w:p w14:paraId="5978AF73" w14:textId="61E6D86B" w:rsidR="003A6919" w:rsidRPr="00BF2011" w:rsidRDefault="006A28F2" w:rsidP="00611E76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Punctuation</w:t>
            </w:r>
          </w:p>
        </w:tc>
        <w:tc>
          <w:tcPr>
            <w:tcW w:w="0" w:type="auto"/>
          </w:tcPr>
          <w:p w14:paraId="05EFBA27" w14:textId="414C66EC" w:rsidR="003A6919" w:rsidRPr="00BF2011" w:rsidRDefault="006A28F2" w:rsidP="00611E76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  <w:r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  <w:t>SYM</w:t>
            </w:r>
          </w:p>
        </w:tc>
        <w:tc>
          <w:tcPr>
            <w:tcW w:w="0" w:type="auto"/>
          </w:tcPr>
          <w:p w14:paraId="65151C7E" w14:textId="77777777" w:rsidR="003A6919" w:rsidRPr="00BF2011" w:rsidRDefault="003A6919" w:rsidP="00611E76">
            <w:pPr>
              <w:spacing w:after="0" w:line="360" w:lineRule="auto"/>
              <w:rPr>
                <w:rFonts w:eastAsia="Times New Roman" w:cstheme="minorHAnsi"/>
                <w:color w:val="FF0000"/>
                <w:sz w:val="24"/>
                <w:szCs w:val="24"/>
                <w:lang w:val="en-GB" w:eastAsia="eu-ES"/>
              </w:rPr>
            </w:pPr>
          </w:p>
        </w:tc>
      </w:tr>
    </w:tbl>
    <w:p w14:paraId="1FBF5581" w14:textId="6D1BF690" w:rsidR="00DD0572" w:rsidRDefault="007E71D3">
      <w:pPr>
        <w:rPr>
          <w:rFonts w:cstheme="minorHAnsi"/>
          <w:lang w:val="en-GB"/>
        </w:rPr>
      </w:pPr>
      <w:r>
        <w:rPr>
          <w:rFonts w:cstheme="minorHAnsi"/>
          <w:lang w:val="en-GB"/>
        </w:rPr>
        <w:tab/>
      </w:r>
    </w:p>
    <w:p w14:paraId="04C879F5" w14:textId="0C45B6A6" w:rsidR="005F0C42" w:rsidRPr="00BF2011" w:rsidRDefault="00CD3432">
      <w:pPr>
        <w:rPr>
          <w:rFonts w:cstheme="minorHAnsi"/>
          <w:lang w:val="en-GB"/>
        </w:rPr>
      </w:pPr>
      <w:r>
        <w:rPr>
          <w:rFonts w:cstheme="minorHAnsi"/>
          <w:noProof/>
          <w:lang w:val="en-GB"/>
        </w:rPr>
        <w:drawing>
          <wp:inline distT="0" distB="0" distL="0" distR="0" wp14:anchorId="697CB214" wp14:editId="458A3564">
            <wp:extent cx="5057775" cy="2676525"/>
            <wp:effectExtent l="0" t="0" r="9525" b="9525"/>
            <wp:docPr id="2" name="Imagen 2" descr="Diagrama, Esquemátic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n 2" descr="Diagrama, Esquemático&#10;&#10;Descripción generada automáticamente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57775" cy="2676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F0C42" w:rsidRPr="00BF2011" w:rsidSect="006638F8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grammar="clean"/>
  <w:defaultTabStop w:val="708"/>
  <w:hyphenationZone w:val="425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3MDI3MzExNjM0NzJV0lEKTi0uzszPAykwrAUACRRGZCwAAAA="/>
  </w:docVars>
  <w:rsids>
    <w:rsidRoot w:val="00611E76"/>
    <w:rsid w:val="00035D56"/>
    <w:rsid w:val="00075230"/>
    <w:rsid w:val="00154D15"/>
    <w:rsid w:val="00190129"/>
    <w:rsid w:val="003A6919"/>
    <w:rsid w:val="003E3A8B"/>
    <w:rsid w:val="0056525C"/>
    <w:rsid w:val="005F0C42"/>
    <w:rsid w:val="00611E76"/>
    <w:rsid w:val="0061379D"/>
    <w:rsid w:val="006638F8"/>
    <w:rsid w:val="006A28F2"/>
    <w:rsid w:val="006B3DDF"/>
    <w:rsid w:val="007E71D3"/>
    <w:rsid w:val="00857800"/>
    <w:rsid w:val="00857956"/>
    <w:rsid w:val="008F7366"/>
    <w:rsid w:val="00923D43"/>
    <w:rsid w:val="00955DF8"/>
    <w:rsid w:val="0096741B"/>
    <w:rsid w:val="009A2E1D"/>
    <w:rsid w:val="009E15D3"/>
    <w:rsid w:val="00A86CE8"/>
    <w:rsid w:val="00B31521"/>
    <w:rsid w:val="00BF2011"/>
    <w:rsid w:val="00CD3432"/>
    <w:rsid w:val="00DD0572"/>
    <w:rsid w:val="00DD6D14"/>
    <w:rsid w:val="00DF7912"/>
    <w:rsid w:val="00E07BCE"/>
    <w:rsid w:val="00E16AA6"/>
    <w:rsid w:val="00E35737"/>
    <w:rsid w:val="00F268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u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3882204"/>
  <w15:docId w15:val="{E9A61897-9BE9-4411-8AEA-E4ACD06414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u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0572"/>
  </w:style>
  <w:style w:type="paragraph" w:styleId="Ttulo1">
    <w:name w:val="heading 1"/>
    <w:basedOn w:val="Normal"/>
    <w:next w:val="Normal"/>
    <w:link w:val="Ttulo1Car"/>
    <w:uiPriority w:val="9"/>
    <w:qFormat/>
    <w:rsid w:val="00075230"/>
    <w:pPr>
      <w:keepNext/>
      <w:keepLines/>
      <w:spacing w:before="480" w:after="0" w:line="240" w:lineRule="auto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0752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549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ko gai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1</Pages>
  <Words>98</Words>
  <Characters>545</Characters>
  <Application>Microsoft Office Word</Application>
  <DocSecurity>0</DocSecurity>
  <Lines>4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ulua</vt:lpstr>
      </vt:variant>
      <vt:variant>
        <vt:i4>1</vt:i4>
      </vt:variant>
    </vt:vector>
  </HeadingPairs>
  <TitlesOfParts>
    <vt:vector size="2" baseType="lpstr">
      <vt:lpstr/>
      <vt:lpstr/>
    </vt:vector>
  </TitlesOfParts>
  <Company>UPV-EHU</Company>
  <LinksUpToDate>false</LinksUpToDate>
  <CharactersWithSpaces>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ben Urizar</dc:creator>
  <cp:keywords/>
  <dc:description/>
  <cp:lastModifiedBy>Julen Etxaniz Aragoneses</cp:lastModifiedBy>
  <cp:revision>10</cp:revision>
  <cp:lastPrinted>2016-11-09T13:49:00Z</cp:lastPrinted>
  <dcterms:created xsi:type="dcterms:W3CDTF">2020-12-09T23:43:00Z</dcterms:created>
  <dcterms:modified xsi:type="dcterms:W3CDTF">2021-12-13T21:04:00Z</dcterms:modified>
</cp:coreProperties>
</file>